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52D08" w:rsidRPr="00752D08" w:rsidRDefault="00880652" w:rsidP="00201875">
      <w:pPr>
        <w:spacing w:after="0" w:line="360" w:lineRule="auto"/>
        <w:jc w:val="center"/>
        <w:rPr>
          <w:b/>
        </w:rPr>
      </w:pPr>
      <w:r>
        <w:rPr>
          <w:b/>
        </w:rPr>
        <w:t xml:space="preserve">  </w:t>
      </w:r>
      <w:r w:rsidR="00752D08" w:rsidRPr="00752D08">
        <w:rPr>
          <w:b/>
        </w:rPr>
        <w:t>S.D.Ü. MÜHENDİSLİK FAKÜLTESİ</w:t>
      </w:r>
    </w:p>
    <w:p w:rsidR="00752D08" w:rsidRPr="00752D08" w:rsidRDefault="00752D08" w:rsidP="00201875">
      <w:pPr>
        <w:spacing w:after="0" w:line="360" w:lineRule="auto"/>
        <w:jc w:val="center"/>
        <w:rPr>
          <w:b/>
        </w:rPr>
      </w:pPr>
      <w:r w:rsidRPr="00752D08">
        <w:rPr>
          <w:b/>
        </w:rPr>
        <w:t>TEKSTİL MÜHENDİSLİĞİ BÖLÜMÜ</w:t>
      </w:r>
    </w:p>
    <w:p w:rsidR="00B0259A" w:rsidRDefault="001A1E47" w:rsidP="00201875">
      <w:pPr>
        <w:spacing w:after="0" w:line="360" w:lineRule="auto"/>
        <w:jc w:val="center"/>
        <w:rPr>
          <w:b/>
        </w:rPr>
      </w:pPr>
      <w:r>
        <w:rPr>
          <w:b/>
        </w:rPr>
        <w:t>PENYE İŞLETMESİ</w:t>
      </w:r>
      <w:r w:rsidR="000F5590">
        <w:rPr>
          <w:b/>
        </w:rPr>
        <w:t xml:space="preserve"> SORUMLUSU</w:t>
      </w:r>
      <w:r w:rsidR="00752D08">
        <w:rPr>
          <w:b/>
        </w:rPr>
        <w:t xml:space="preserve"> İŞ AKIŞ PLANI</w:t>
      </w:r>
      <w:r w:rsidR="00E23229">
        <w:rPr>
          <w:b/>
        </w:rPr>
        <w:t xml:space="preserve"> </w:t>
      </w:r>
    </w:p>
    <w:p w:rsidR="00752D08" w:rsidRDefault="00752D08" w:rsidP="00752D08">
      <w:pPr>
        <w:jc w:val="both"/>
      </w:pPr>
      <w:r>
        <w:rPr>
          <w:b/>
        </w:rPr>
        <w:t xml:space="preserve">GÖREVİ: </w:t>
      </w:r>
      <w:r w:rsidRPr="00752D08">
        <w:t>E</w:t>
      </w:r>
      <w:r w:rsidR="000F5590">
        <w:t xml:space="preserve">ğitim öğretim sürecinde, Bölümde </w:t>
      </w:r>
      <w:r w:rsidR="001A1E47">
        <w:t xml:space="preserve">iplik üretim </w:t>
      </w:r>
      <w:r w:rsidR="000F5590">
        <w:t xml:space="preserve">makineleriyle </w:t>
      </w:r>
      <w:r w:rsidR="000435DC">
        <w:t>gerçekleştirilecek</w:t>
      </w:r>
      <w:r w:rsidR="000F5590">
        <w:t xml:space="preserve"> uygulamalı faaliyetlerin iş güvenliği ve sağlığı es</w:t>
      </w:r>
      <w:r w:rsidR="000435DC">
        <w:t>aslarına uygun şekilde yürütülmesini sağlamak</w:t>
      </w:r>
      <w:r w:rsidR="000F5590">
        <w:t xml:space="preserve"> ve makinelerin bakım onarım faaliyetleri ile </w:t>
      </w:r>
      <w:r w:rsidR="001A1E47">
        <w:t xml:space="preserve">ilgili </w:t>
      </w:r>
      <w:r w:rsidR="000F5590">
        <w:t>her türlü faaliyeti sürdürmek.</w:t>
      </w:r>
      <w:r w:rsidRPr="00752D08">
        <w:t xml:space="preserve"> </w:t>
      </w:r>
    </w:p>
    <w:p w:rsidR="000F5590" w:rsidRDefault="007950EB" w:rsidP="00752D08">
      <w:pPr>
        <w:jc w:val="both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AB87D0" wp14:editId="6A860AC8">
                <wp:simplePos x="0" y="0"/>
                <wp:positionH relativeFrom="column">
                  <wp:posOffset>-3810</wp:posOffset>
                </wp:positionH>
                <wp:positionV relativeFrom="paragraph">
                  <wp:posOffset>41910</wp:posOffset>
                </wp:positionV>
                <wp:extent cx="2619375" cy="1097280"/>
                <wp:effectExtent l="0" t="0" r="28575" b="26670"/>
                <wp:wrapNone/>
                <wp:docPr id="1" name="Akış Çizelgesi: Belg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19375" cy="1097280"/>
                        </a:xfrm>
                        <a:prstGeom prst="flowChartDocumen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52D08" w:rsidRPr="00EE107C" w:rsidRDefault="001A1E47" w:rsidP="00752D08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t>İplik üretim</w:t>
                            </w:r>
                            <w:r w:rsidR="000F5590">
                              <w:t xml:space="preserve"> makinelerinin uygulamada kullanılmasına yönelik talepler (Bölüm dışı talepler için bölüm başkanlığına dilekçe ile ba</w:t>
                            </w:r>
                            <w:r w:rsidR="007950EB">
                              <w:t>ş</w:t>
                            </w:r>
                            <w:r w:rsidR="000F5590">
                              <w:t>vurulmalıdı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  <v:stroke joinstyle="miter"/>
                <v:path o:connecttype="custom" o:connectlocs="10800,0;0,10800;10800,20400;21600,10800" textboxrect="0,0,21600,17322"/>
              </v:shapetype>
              <v:shape id="Akış Çizelgesi: Belge 1" o:spid="_x0000_s1026" type="#_x0000_t114" style="position:absolute;left:0;text-align:left;margin-left:-.3pt;margin-top:3.3pt;width:206.25pt;height:86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" fillcolor="white [3201]" strokecolor="black [3200]" strokeweight="2pt">
                <v:textbox>
                  <w:txbxContent>
                    <w:p w:rsidR="00752D08" w:rsidRPr="00EE107C" w:rsidRDefault="001A1E47" w:rsidP="00752D08">
                      <w:pPr>
                        <w:jc w:val="center"/>
                        <w:rPr>
                          <w:sz w:val="16"/>
                        </w:rPr>
                      </w:pPr>
                      <w:r>
                        <w:t>İplik üretim</w:t>
                      </w:r>
                      <w:r w:rsidR="000F5590">
                        <w:t xml:space="preserve"> makinelerinin uygulamada kullanılmasına yönelik talepler (Bölüm dışı talepler için bölüm başkanlığına dilekçe ile ba</w:t>
                      </w:r>
                      <w:r w:rsidR="007950EB">
                        <w:t>ş</w:t>
                      </w:r>
                      <w:r w:rsidR="000F5590">
                        <w:t>vurulmalıdır)</w:t>
                      </w:r>
                    </w:p>
                  </w:txbxContent>
                </v:textbox>
              </v:shape>
            </w:pict>
          </mc:Fallback>
        </mc:AlternateContent>
      </w:r>
      <w:r w:rsidR="00DE2A5E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96E1063" wp14:editId="4E77740A">
                <wp:simplePos x="0" y="0"/>
                <wp:positionH relativeFrom="column">
                  <wp:posOffset>3770416</wp:posOffset>
                </wp:positionH>
                <wp:positionV relativeFrom="paragraph">
                  <wp:posOffset>19504</wp:posOffset>
                </wp:positionV>
                <wp:extent cx="2813676" cy="1079755"/>
                <wp:effectExtent l="0" t="0" r="25400" b="25400"/>
                <wp:wrapNone/>
                <wp:docPr id="19" name="Akış Çizelgesi: Belg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13676" cy="1079755"/>
                        </a:xfrm>
                        <a:prstGeom prst="flowChartDocumen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E2A5E" w:rsidRPr="00EE107C" w:rsidRDefault="001A1E47" w:rsidP="00DE2A5E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t xml:space="preserve">İplik üretim </w:t>
                            </w:r>
                            <w:r w:rsidR="00DE2A5E">
                              <w:t xml:space="preserve">makinelerinin makinelerin bakım onarım faaliyetleri ile </w:t>
                            </w:r>
                            <w:r>
                              <w:t xml:space="preserve">ilgili </w:t>
                            </w:r>
                            <w:r w:rsidR="00DE2A5E">
                              <w:t>faaliyet</w:t>
                            </w:r>
                            <w:r>
                              <w:t>leri</w:t>
                            </w:r>
                            <w:r w:rsidR="00DE2A5E">
                              <w:t>n gerçekleştirilme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kış Çizelgesi: Belge 19" o:spid="_x0000_s1027" type="#_x0000_t114" style="position:absolute;left:0;text-align:left;margin-left:296.9pt;margin-top:1.55pt;width:221.55pt;height:8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" fillcolor="white [3201]" strokecolor="black [3200]" strokeweight="2pt">
                <v:textbox>
                  <w:txbxContent>
                    <w:p w:rsidR="00DE2A5E" w:rsidRPr="00EE107C" w:rsidRDefault="001A1E47" w:rsidP="00DE2A5E">
                      <w:pPr>
                        <w:jc w:val="center"/>
                        <w:rPr>
                          <w:sz w:val="16"/>
                        </w:rPr>
                      </w:pPr>
                      <w:r>
                        <w:t xml:space="preserve">İplik üretim </w:t>
                      </w:r>
                      <w:r w:rsidR="00DE2A5E">
                        <w:t xml:space="preserve">makinelerinin makinelerin bakım onarım faaliyetleri ile </w:t>
                      </w:r>
                      <w:r>
                        <w:t xml:space="preserve">ilgili </w:t>
                      </w:r>
                      <w:r w:rsidR="00DE2A5E">
                        <w:t>faaliyet</w:t>
                      </w:r>
                      <w:r>
                        <w:t>leri</w:t>
                      </w:r>
                      <w:r w:rsidR="00DE2A5E">
                        <w:t>n gerçekleştirilmesi</w:t>
                      </w:r>
                    </w:p>
                  </w:txbxContent>
                </v:textbox>
              </v:shape>
            </w:pict>
          </mc:Fallback>
        </mc:AlternateContent>
      </w:r>
    </w:p>
    <w:p w:rsidR="00752D08" w:rsidRPr="00752D08" w:rsidRDefault="00ED0FFA" w:rsidP="00752D08">
      <w:pPr>
        <w:jc w:val="both"/>
      </w:pPr>
      <w:r>
        <w:rPr>
          <w:b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B946DD2" wp14:editId="0845FA44">
                <wp:simplePos x="0" y="0"/>
                <wp:positionH relativeFrom="column">
                  <wp:posOffset>-64477</wp:posOffset>
                </wp:positionH>
                <wp:positionV relativeFrom="paragraph">
                  <wp:posOffset>6798797</wp:posOffset>
                </wp:positionV>
                <wp:extent cx="2543175" cy="1418493"/>
                <wp:effectExtent l="0" t="0" r="28575" b="10795"/>
                <wp:wrapNone/>
                <wp:docPr id="20" name="Akış Çizelgesi: Kart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418493"/>
                        </a:xfrm>
                        <a:prstGeom prst="flowChartPunchedCard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3229" w:rsidRPr="00E23229" w:rsidRDefault="00ED0FFA" w:rsidP="00E23229">
                            <w:pPr>
                              <w:spacing w:after="0"/>
                              <w:jc w:val="right"/>
                              <w:rPr>
                                <w:b/>
                                <w:color w:val="000000" w:themeColor="text1"/>
                                <w:sz w:val="18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18"/>
                              </w:rPr>
                              <w:t>SORUMLULAR</w:t>
                            </w:r>
                          </w:p>
                          <w:p w:rsidR="00E23229" w:rsidRDefault="001A1E47" w:rsidP="00E23229">
                            <w:pPr>
                              <w:spacing w:after="0"/>
                              <w:jc w:val="right"/>
                              <w:rPr>
                                <w:b/>
                                <w:color w:val="FF0000"/>
                                <w:sz w:val="1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18"/>
                              </w:rPr>
                              <w:t xml:space="preserve">Prof. </w:t>
                            </w:r>
                            <w:r w:rsidR="00E23229" w:rsidRPr="00E23229">
                              <w:rPr>
                                <w:b/>
                                <w:color w:val="FF0000"/>
                                <w:sz w:val="18"/>
                              </w:rPr>
                              <w:t xml:space="preserve">Dr. </w:t>
                            </w:r>
                            <w:r>
                              <w:rPr>
                                <w:b/>
                                <w:color w:val="FF0000"/>
                                <w:sz w:val="18"/>
                              </w:rPr>
                              <w:t>Demet YILMAZ</w:t>
                            </w:r>
                          </w:p>
                          <w:p w:rsidR="00DA77FD" w:rsidRDefault="00DA77FD" w:rsidP="00E23229">
                            <w:pPr>
                              <w:spacing w:after="0"/>
                              <w:jc w:val="right"/>
                              <w:rPr>
                                <w:b/>
                                <w:color w:val="FF0000"/>
                                <w:sz w:val="1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18"/>
                              </w:rPr>
                              <w:t xml:space="preserve">Arş. Gör. Dr. </w:t>
                            </w:r>
                            <w:proofErr w:type="spellStart"/>
                            <w:r>
                              <w:rPr>
                                <w:b/>
                                <w:color w:val="FF0000"/>
                                <w:sz w:val="18"/>
                              </w:rPr>
                              <w:t>Nazife</w:t>
                            </w:r>
                            <w:proofErr w:type="spellEnd"/>
                            <w:r>
                              <w:rPr>
                                <w:b/>
                                <w:color w:val="FF0000"/>
                                <w:sz w:val="18"/>
                              </w:rPr>
                              <w:t xml:space="preserve"> KORKMAZ MEMİŞ</w:t>
                            </w:r>
                          </w:p>
                          <w:p w:rsidR="001A1E47" w:rsidRDefault="001A1E47" w:rsidP="00E23229">
                            <w:pPr>
                              <w:spacing w:after="0"/>
                              <w:jc w:val="right"/>
                              <w:rPr>
                                <w:b/>
                                <w:color w:val="FF0000"/>
                                <w:sz w:val="1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18"/>
                              </w:rPr>
                              <w:t>Endüstri Mühendisi Adnan AKDOĞAN</w:t>
                            </w:r>
                          </w:p>
                          <w:p w:rsidR="00ED0FFA" w:rsidRPr="00E23229" w:rsidRDefault="00ED0FFA" w:rsidP="00E23229">
                            <w:pPr>
                              <w:spacing w:after="0"/>
                              <w:jc w:val="right"/>
                              <w:rPr>
                                <w:b/>
                                <w:color w:val="FF0000"/>
                                <w:sz w:val="1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18"/>
                              </w:rPr>
                              <w:t>Tekniker Abdullah ÇÜNÜR</w:t>
                            </w:r>
                          </w:p>
                          <w:p w:rsidR="00E23229" w:rsidRPr="00E23229" w:rsidRDefault="00DA77FD" w:rsidP="00E23229">
                            <w:pPr>
                              <w:spacing w:after="0" w:line="360" w:lineRule="auto"/>
                              <w:jc w:val="right"/>
                              <w:rPr>
                                <w:b/>
                                <w:i/>
                                <w:color w:val="000000" w:themeColor="text1"/>
                                <w:sz w:val="18"/>
                              </w:rPr>
                            </w:pPr>
                            <w:r>
                              <w:rPr>
                                <w:b/>
                                <w:i/>
                                <w:color w:val="000000" w:themeColor="text1"/>
                                <w:sz w:val="18"/>
                              </w:rPr>
                              <w:t>(Yayın Tarihi: 1</w:t>
                            </w:r>
                            <w:r w:rsidR="007950EB">
                              <w:rPr>
                                <w:b/>
                                <w:i/>
                                <w:color w:val="000000" w:themeColor="text1"/>
                                <w:sz w:val="18"/>
                              </w:rPr>
                              <w:t>7</w:t>
                            </w:r>
                            <w:bookmarkStart w:id="0" w:name="_GoBack"/>
                            <w:bookmarkEnd w:id="0"/>
                            <w:r w:rsidR="00E23229" w:rsidRPr="00E23229">
                              <w:rPr>
                                <w:b/>
                                <w:i/>
                                <w:color w:val="000000" w:themeColor="text1"/>
                                <w:sz w:val="18"/>
                              </w:rPr>
                              <w:t>.10.2022)</w:t>
                            </w:r>
                          </w:p>
                          <w:p w:rsidR="00E23229" w:rsidRDefault="00E23229" w:rsidP="00E2322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21" coordsize="21600,21600" o:spt="121" path="m4321,l21600,r,21600l,21600,,4338xe">
                <v:stroke joinstyle="miter"/>
                <v:path gradientshapeok="t" o:connecttype="rect" textboxrect="0,4321,21600,21600"/>
              </v:shapetype>
              <v:shape id="Akış Çizelgesi: Kart 20" o:spid="_x0000_s1028" type="#_x0000_t121" style="position:absolute;left:0;text-align:left;margin-left:-5.1pt;margin-top:535.35pt;width:200.25pt;height:111.7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" fillcolor="white [3201]" strokecolor="black [3200]" strokeweight="2pt">
                <v:textbox>
                  <w:txbxContent>
                    <w:p w:rsidR="00E23229" w:rsidRPr="00E23229" w:rsidRDefault="00ED0FFA" w:rsidP="00E23229">
                      <w:pPr>
                        <w:spacing w:after="0"/>
                        <w:jc w:val="right"/>
                        <w:rPr>
                          <w:b/>
                          <w:color w:val="000000" w:themeColor="text1"/>
                          <w:sz w:val="18"/>
                        </w:rPr>
                      </w:pPr>
                      <w:r>
                        <w:rPr>
                          <w:b/>
                          <w:color w:val="000000" w:themeColor="text1"/>
                          <w:sz w:val="18"/>
                        </w:rPr>
                        <w:t>SORUMLULAR</w:t>
                      </w:r>
                    </w:p>
                    <w:p w:rsidR="00E23229" w:rsidRDefault="001A1E47" w:rsidP="00E23229">
                      <w:pPr>
                        <w:spacing w:after="0"/>
                        <w:jc w:val="right"/>
                        <w:rPr>
                          <w:b/>
                          <w:color w:val="FF0000"/>
                          <w:sz w:val="18"/>
                        </w:rPr>
                      </w:pPr>
                      <w:r>
                        <w:rPr>
                          <w:b/>
                          <w:color w:val="FF0000"/>
                          <w:sz w:val="18"/>
                        </w:rPr>
                        <w:t xml:space="preserve">Prof. </w:t>
                      </w:r>
                      <w:r w:rsidR="00E23229" w:rsidRPr="00E23229">
                        <w:rPr>
                          <w:b/>
                          <w:color w:val="FF0000"/>
                          <w:sz w:val="18"/>
                        </w:rPr>
                        <w:t xml:space="preserve">Dr. </w:t>
                      </w:r>
                      <w:r>
                        <w:rPr>
                          <w:b/>
                          <w:color w:val="FF0000"/>
                          <w:sz w:val="18"/>
                        </w:rPr>
                        <w:t>Demet YILMAZ</w:t>
                      </w:r>
                    </w:p>
                    <w:p w:rsidR="00DA77FD" w:rsidRDefault="00DA77FD" w:rsidP="00E23229">
                      <w:pPr>
                        <w:spacing w:after="0"/>
                        <w:jc w:val="right"/>
                        <w:rPr>
                          <w:b/>
                          <w:color w:val="FF0000"/>
                          <w:sz w:val="18"/>
                        </w:rPr>
                      </w:pPr>
                      <w:r>
                        <w:rPr>
                          <w:b/>
                          <w:color w:val="FF0000"/>
                          <w:sz w:val="18"/>
                        </w:rPr>
                        <w:t xml:space="preserve">Arş. Gör. Dr. </w:t>
                      </w:r>
                      <w:proofErr w:type="spellStart"/>
                      <w:r>
                        <w:rPr>
                          <w:b/>
                          <w:color w:val="FF0000"/>
                          <w:sz w:val="18"/>
                        </w:rPr>
                        <w:t>Nazife</w:t>
                      </w:r>
                      <w:proofErr w:type="spellEnd"/>
                      <w:r>
                        <w:rPr>
                          <w:b/>
                          <w:color w:val="FF0000"/>
                          <w:sz w:val="18"/>
                        </w:rPr>
                        <w:t xml:space="preserve"> KORKMAZ MEMİŞ</w:t>
                      </w:r>
                    </w:p>
                    <w:p w:rsidR="001A1E47" w:rsidRDefault="001A1E47" w:rsidP="00E23229">
                      <w:pPr>
                        <w:spacing w:after="0"/>
                        <w:jc w:val="right"/>
                        <w:rPr>
                          <w:b/>
                          <w:color w:val="FF0000"/>
                          <w:sz w:val="18"/>
                        </w:rPr>
                      </w:pPr>
                      <w:r>
                        <w:rPr>
                          <w:b/>
                          <w:color w:val="FF0000"/>
                          <w:sz w:val="18"/>
                        </w:rPr>
                        <w:t>Endüstri Mühendisi Adnan AKDOĞAN</w:t>
                      </w:r>
                    </w:p>
                    <w:p w:rsidR="00ED0FFA" w:rsidRPr="00E23229" w:rsidRDefault="00ED0FFA" w:rsidP="00E23229">
                      <w:pPr>
                        <w:spacing w:after="0"/>
                        <w:jc w:val="right"/>
                        <w:rPr>
                          <w:b/>
                          <w:color w:val="FF0000"/>
                          <w:sz w:val="18"/>
                        </w:rPr>
                      </w:pPr>
                      <w:r>
                        <w:rPr>
                          <w:b/>
                          <w:color w:val="FF0000"/>
                          <w:sz w:val="18"/>
                        </w:rPr>
                        <w:t>Tekniker Abdullah ÇÜNÜR</w:t>
                      </w:r>
                    </w:p>
                    <w:p w:rsidR="00E23229" w:rsidRPr="00E23229" w:rsidRDefault="00DA77FD" w:rsidP="00E23229">
                      <w:pPr>
                        <w:spacing w:after="0" w:line="360" w:lineRule="auto"/>
                        <w:jc w:val="right"/>
                        <w:rPr>
                          <w:b/>
                          <w:i/>
                          <w:color w:val="000000" w:themeColor="text1"/>
                          <w:sz w:val="18"/>
                        </w:rPr>
                      </w:pPr>
                      <w:r>
                        <w:rPr>
                          <w:b/>
                          <w:i/>
                          <w:color w:val="000000" w:themeColor="text1"/>
                          <w:sz w:val="18"/>
                        </w:rPr>
                        <w:t>(Yayın Tarihi: 1</w:t>
                      </w:r>
                      <w:r w:rsidR="007950EB">
                        <w:rPr>
                          <w:b/>
                          <w:i/>
                          <w:color w:val="000000" w:themeColor="text1"/>
                          <w:sz w:val="18"/>
                        </w:rPr>
                        <w:t>7</w:t>
                      </w:r>
                      <w:bookmarkStart w:id="1" w:name="_GoBack"/>
                      <w:bookmarkEnd w:id="1"/>
                      <w:r w:rsidR="00E23229" w:rsidRPr="00E23229">
                        <w:rPr>
                          <w:b/>
                          <w:i/>
                          <w:color w:val="000000" w:themeColor="text1"/>
                          <w:sz w:val="18"/>
                        </w:rPr>
                        <w:t>.10.2022)</w:t>
                      </w:r>
                    </w:p>
                    <w:p w:rsidR="00E23229" w:rsidRDefault="00E23229" w:rsidP="00E23229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DA77FD" w:rsidRPr="00DA77FD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8EB31DE" wp14:editId="71E50F9A">
                <wp:simplePos x="0" y="0"/>
                <wp:positionH relativeFrom="column">
                  <wp:posOffset>5315585</wp:posOffset>
                </wp:positionH>
                <wp:positionV relativeFrom="paragraph">
                  <wp:posOffset>5664835</wp:posOffset>
                </wp:positionV>
                <wp:extent cx="828675" cy="285750"/>
                <wp:effectExtent l="0" t="0" r="0" b="0"/>
                <wp:wrapNone/>
                <wp:docPr id="290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8675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A77FD" w:rsidRPr="001952DE" w:rsidRDefault="00DA77FD" w:rsidP="00DA77FD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KABU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78EB31DE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9" type="#_x0000_t202" style="position:absolute;left:0;text-align:left;margin-left:418.55pt;margin-top:446.05pt;width:65.25pt;height:22.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" filled="f" stroked="f">
                <v:textbox>
                  <w:txbxContent>
                    <w:p w:rsidR="00DA77FD" w:rsidRPr="001952DE" w:rsidRDefault="00DA77FD" w:rsidP="00DA77FD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KABUL</w:t>
                      </w:r>
                    </w:p>
                  </w:txbxContent>
                </v:textbox>
              </v:shape>
            </w:pict>
          </mc:Fallback>
        </mc:AlternateContent>
      </w:r>
      <w:r w:rsidR="00DA77FD" w:rsidRPr="00DE2A5E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76FDDABC" wp14:editId="03BD5BCE">
                <wp:simplePos x="0" y="0"/>
                <wp:positionH relativeFrom="column">
                  <wp:posOffset>3651250</wp:posOffset>
                </wp:positionH>
                <wp:positionV relativeFrom="paragraph">
                  <wp:posOffset>6987540</wp:posOffset>
                </wp:positionV>
                <wp:extent cx="2932430" cy="1009015"/>
                <wp:effectExtent l="0" t="0" r="20320" b="19685"/>
                <wp:wrapNone/>
                <wp:docPr id="30" name="Oval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32430" cy="100901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E2A5E" w:rsidRDefault="001A1E47" w:rsidP="00DE2A5E">
                            <w:pPr>
                              <w:jc w:val="center"/>
                            </w:pPr>
                            <w:r>
                              <w:t>Cihazın yeni kullanım ilkelerinin yayınlanması ve bölüm çalışanlarına duyurulmas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oval w14:anchorId="76FDDABC" id="Oval 30" o:spid="_x0000_s1030" style="position:absolute;left:0;text-align:left;margin-left:287.5pt;margin-top:550.2pt;width:230.9pt;height:79.4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" fillcolor="white [3201]" strokecolor="black [3200]" strokeweight="2pt">
                <v:textbox>
                  <w:txbxContent>
                    <w:p w:rsidR="00DE2A5E" w:rsidRDefault="001A1E47" w:rsidP="00DE2A5E">
                      <w:pPr>
                        <w:jc w:val="center"/>
                      </w:pPr>
                      <w:r>
                        <w:t>Cihazın yeni kullanım ilkelerinin yayınlanması ve bölüm çalışanlarına duyurulması</w:t>
                      </w:r>
                    </w:p>
                  </w:txbxContent>
                </v:textbox>
              </v:oval>
            </w:pict>
          </mc:Fallback>
        </mc:AlternateContent>
      </w:r>
      <w:r w:rsidR="00DA77FD" w:rsidRPr="00DA77FD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277AAE8" wp14:editId="13E43B2F">
                <wp:simplePos x="0" y="0"/>
                <wp:positionH relativeFrom="column">
                  <wp:posOffset>5169535</wp:posOffset>
                </wp:positionH>
                <wp:positionV relativeFrom="paragraph">
                  <wp:posOffset>6594475</wp:posOffset>
                </wp:positionV>
                <wp:extent cx="2540" cy="391795"/>
                <wp:effectExtent l="95250" t="19050" r="111760" b="84455"/>
                <wp:wrapNone/>
                <wp:docPr id="292" name="Düz Ok Bağlayıcısı 2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40" cy="39179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274A319D"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292" o:spid="_x0000_s1026" type="#_x0000_t32" style="position:absolute;margin-left:407.05pt;margin-top:519.25pt;width:.2pt;height:30.85pt;flip:x;z-index:251723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" strokecolor="black [3200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="00DA77FD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5BF36B1" wp14:editId="03A1FC1F">
                <wp:simplePos x="0" y="0"/>
                <wp:positionH relativeFrom="column">
                  <wp:posOffset>3767776</wp:posOffset>
                </wp:positionH>
                <wp:positionV relativeFrom="paragraph">
                  <wp:posOffset>6077931</wp:posOffset>
                </wp:positionV>
                <wp:extent cx="2932430" cy="523875"/>
                <wp:effectExtent l="0" t="0" r="20320" b="28575"/>
                <wp:wrapNone/>
                <wp:docPr id="291" name="Dikdörtgen 2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32430" cy="5238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A77FD" w:rsidRPr="00261283" w:rsidRDefault="001A1E47" w:rsidP="00DA77FD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t xml:space="preserve">Sürecin başlatılması ve </w:t>
                            </w:r>
                            <w:r w:rsidR="00DA77FD">
                              <w:t>cihaz sor</w:t>
                            </w:r>
                            <w:r>
                              <w:t>umluları tarafından takip edilmesi</w:t>
                            </w:r>
                          </w:p>
                          <w:p w:rsidR="00DA77FD" w:rsidRDefault="00DA77FD" w:rsidP="00DA77F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35BF36B1" id="Dikdörtgen 291" o:spid="_x0000_s1031" style="position:absolute;left:0;text-align:left;margin-left:296.7pt;margin-top:478.6pt;width:230.9pt;height:41.2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" fillcolor="white [3201]" strokecolor="black [3200]" strokeweight="2pt">
                <v:textbox>
                  <w:txbxContent>
                    <w:p w:rsidR="00DA77FD" w:rsidRPr="00261283" w:rsidRDefault="001A1E47" w:rsidP="00DA77FD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t xml:space="preserve">Sürecin başlatılması ve </w:t>
                      </w:r>
                      <w:r w:rsidR="00DA77FD">
                        <w:t>cihaz sor</w:t>
                      </w:r>
                      <w:r>
                        <w:t>umluları tarafından takip edilmesi</w:t>
                      </w:r>
                    </w:p>
                    <w:p w:rsidR="00DA77FD" w:rsidRDefault="00DA77FD" w:rsidP="00DA77F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DA77FD" w:rsidRPr="00DA77FD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7851E03D" wp14:editId="78148017">
                <wp:simplePos x="0" y="0"/>
                <wp:positionH relativeFrom="column">
                  <wp:posOffset>5147953</wp:posOffset>
                </wp:positionH>
                <wp:positionV relativeFrom="paragraph">
                  <wp:posOffset>5669577</wp:posOffset>
                </wp:positionV>
                <wp:extent cx="2540" cy="391886"/>
                <wp:effectExtent l="95250" t="19050" r="111760" b="84455"/>
                <wp:wrapNone/>
                <wp:docPr id="289" name="Düz Ok Bağlayıcısı 2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40" cy="391886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1927B68" id="Düz Ok Bağlayıcısı 289" o:spid="_x0000_s1026" type="#_x0000_t32" style="position:absolute;margin-left:405.35pt;margin-top:446.4pt;width:.2pt;height:30.85pt;flip:x;z-index:251718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" strokecolor="black [3200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="00DA77FD" w:rsidRPr="00DE2A5E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582DCD4" wp14:editId="485E8F33">
                <wp:simplePos x="0" y="0"/>
                <wp:positionH relativeFrom="column">
                  <wp:posOffset>3319153</wp:posOffset>
                </wp:positionH>
                <wp:positionV relativeFrom="paragraph">
                  <wp:posOffset>3152008</wp:posOffset>
                </wp:positionV>
                <wp:extent cx="3657600" cy="2517569"/>
                <wp:effectExtent l="0" t="0" r="19050" b="16510"/>
                <wp:wrapNone/>
                <wp:docPr id="27" name="Elma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2517569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E2A5E" w:rsidRPr="00261283" w:rsidRDefault="00DE2A5E" w:rsidP="00DE2A5E">
                            <w:pPr>
                              <w:jc w:val="center"/>
                            </w:pPr>
                            <w:r>
                              <w:t>Yapılacak bakım onarım ya da teknolojik iyileştirme</w:t>
                            </w:r>
                            <w:r w:rsidR="001A1E47">
                              <w:t>lerin gerekçelendirilmesi</w:t>
                            </w:r>
                            <w:r>
                              <w:t xml:space="preserve"> ve piyasa araştırması yapılarak rapor halin</w:t>
                            </w:r>
                            <w:r w:rsidR="001A1E47">
                              <w:t>de bölüm başkanlığına başvurulması</w:t>
                            </w:r>
                          </w:p>
                          <w:p w:rsidR="00DE2A5E" w:rsidRDefault="00DE2A5E" w:rsidP="00DE2A5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Elmas 27" o:spid="_x0000_s1032" type="#_x0000_t4" style="position:absolute;left:0;text-align:left;margin-left:261.35pt;margin-top:248.2pt;width:4in;height:198.2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" fillcolor="white [3201]" strokecolor="black [3200]" strokeweight="2pt">
                <v:textbox>
                  <w:txbxContent>
                    <w:p w:rsidR="00DE2A5E" w:rsidRPr="00261283" w:rsidRDefault="00DE2A5E" w:rsidP="00DE2A5E">
                      <w:pPr>
                        <w:jc w:val="center"/>
                      </w:pPr>
                      <w:r>
                        <w:t>Yapılacak bakım onarım ya da teknolojik iyileştirme</w:t>
                      </w:r>
                      <w:r w:rsidR="001A1E47">
                        <w:t>lerin gerekçelendirilmesi</w:t>
                      </w:r>
                      <w:r>
                        <w:t xml:space="preserve"> ve piyasa araştırması yapılarak rapor halin</w:t>
                      </w:r>
                      <w:r w:rsidR="001A1E47">
                        <w:t>de bölüm başkanlığına başvurulması</w:t>
                      </w:r>
                    </w:p>
                    <w:p w:rsidR="00DE2A5E" w:rsidRDefault="00DE2A5E" w:rsidP="00DE2A5E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DA77FD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11030DF" wp14:editId="352F88CB">
                <wp:simplePos x="0" y="0"/>
                <wp:positionH relativeFrom="column">
                  <wp:posOffset>3244405</wp:posOffset>
                </wp:positionH>
                <wp:positionV relativeFrom="paragraph">
                  <wp:posOffset>3459480</wp:posOffset>
                </wp:positionV>
                <wp:extent cx="638175" cy="285750"/>
                <wp:effectExtent l="0" t="0" r="0" b="0"/>
                <wp:wrapNone/>
                <wp:docPr id="288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175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A77FD" w:rsidRPr="001952DE" w:rsidRDefault="00DA77FD" w:rsidP="00DA77FD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R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111030DF" id="_x0000_s1033" type="#_x0000_t202" style="position:absolute;left:0;text-align:left;margin-left:255.45pt;margin-top:272.4pt;width:50.25pt;height:22.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" filled="f" stroked="f">
                <v:textbox>
                  <w:txbxContent>
                    <w:p w:rsidR="00DA77FD" w:rsidRPr="001952DE" w:rsidRDefault="00DA77FD" w:rsidP="00DA77FD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RED</w:t>
                      </w:r>
                    </w:p>
                  </w:txbxContent>
                </v:textbox>
              </v:shape>
            </w:pict>
          </mc:Fallback>
        </mc:AlternateContent>
      </w:r>
      <w:r w:rsidR="00DA77FD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7B9FACE8" wp14:editId="37B94654">
                <wp:simplePos x="0" y="0"/>
                <wp:positionH relativeFrom="column">
                  <wp:posOffset>3319153</wp:posOffset>
                </wp:positionH>
                <wp:positionV relativeFrom="paragraph">
                  <wp:posOffset>3064559</wp:posOffset>
                </wp:positionV>
                <wp:extent cx="0" cy="1358745"/>
                <wp:effectExtent l="114300" t="38100" r="76200" b="70485"/>
                <wp:wrapNone/>
                <wp:docPr id="31" name="Düz Ok Bağlayıcısı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35874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D265F07" id="Düz Ok Bağlayıcısı 31" o:spid="_x0000_s1026" type="#_x0000_t32" style="position:absolute;margin-left:261.35pt;margin-top:241.3pt;width:0;height:107pt;flip:y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" strokecolor="black [3200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="00DE2A5E" w:rsidRPr="00DE2A5E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EEF0009" wp14:editId="51E10C72">
                <wp:simplePos x="0" y="0"/>
                <wp:positionH relativeFrom="column">
                  <wp:posOffset>5318125</wp:posOffset>
                </wp:positionH>
                <wp:positionV relativeFrom="paragraph">
                  <wp:posOffset>2663190</wp:posOffset>
                </wp:positionV>
                <wp:extent cx="828675" cy="285750"/>
                <wp:effectExtent l="0" t="0" r="0" b="0"/>
                <wp:wrapNone/>
                <wp:docPr id="26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8675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E2A5E" w:rsidRPr="001952DE" w:rsidRDefault="00DE2A5E" w:rsidP="00DE2A5E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KABU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1EEF0009" id="_x0000_s1034" type="#_x0000_t202" style="position:absolute;left:0;text-align:left;margin-left:418.75pt;margin-top:209.7pt;width:65.25pt;height:22.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" filled="f" stroked="f">
                <v:textbox>
                  <w:txbxContent>
                    <w:p w:rsidR="00DE2A5E" w:rsidRPr="001952DE" w:rsidRDefault="00DE2A5E" w:rsidP="00DE2A5E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KABUL</w:t>
                      </w:r>
                    </w:p>
                  </w:txbxContent>
                </v:textbox>
              </v:shape>
            </w:pict>
          </mc:Fallback>
        </mc:AlternateContent>
      </w:r>
      <w:r w:rsidR="00DE2A5E" w:rsidRPr="00DE2A5E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1A74D93" wp14:editId="4A57EA47">
                <wp:simplePos x="0" y="0"/>
                <wp:positionH relativeFrom="column">
                  <wp:posOffset>5147945</wp:posOffset>
                </wp:positionH>
                <wp:positionV relativeFrom="paragraph">
                  <wp:posOffset>2463165</wp:posOffset>
                </wp:positionV>
                <wp:extent cx="2540" cy="688340"/>
                <wp:effectExtent l="95250" t="19050" r="130810" b="92710"/>
                <wp:wrapNone/>
                <wp:docPr id="25" name="Düz Ok Bağlayıcısı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40" cy="68834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4F98DEB" id="Düz Ok Bağlayıcısı 25" o:spid="_x0000_s1026" type="#_x0000_t32" style="position:absolute;margin-left:405.35pt;margin-top:193.95pt;width:.2pt;height:54.2pt;flip:x;z-index:2517073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" strokecolor="black [3200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="00DE2A5E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9C37285" wp14:editId="4A0D3228">
                <wp:simplePos x="0" y="0"/>
                <wp:positionH relativeFrom="column">
                  <wp:posOffset>5171704</wp:posOffset>
                </wp:positionH>
                <wp:positionV relativeFrom="paragraph">
                  <wp:posOffset>693816</wp:posOffset>
                </wp:positionV>
                <wp:extent cx="0" cy="391886"/>
                <wp:effectExtent l="114300" t="19050" r="133350" b="84455"/>
                <wp:wrapNone/>
                <wp:docPr id="22" name="Düz Ok Bağlayıcısı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91886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73F1229" id="Düz Ok Bağlayıcısı 22" o:spid="_x0000_s1026" type="#_x0000_t32" style="position:absolute;margin-left:407.2pt;margin-top:54.65pt;width:0;height:30.8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" strokecolor="black [3200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="00DE2A5E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749FA33" wp14:editId="6C107647">
                <wp:simplePos x="0" y="0"/>
                <wp:positionH relativeFrom="column">
                  <wp:posOffset>3619690</wp:posOffset>
                </wp:positionH>
                <wp:positionV relativeFrom="paragraph">
                  <wp:posOffset>1082675</wp:posOffset>
                </wp:positionV>
                <wp:extent cx="3086735" cy="1377315"/>
                <wp:effectExtent l="0" t="0" r="18415" b="13335"/>
                <wp:wrapNone/>
                <wp:docPr id="23" name="Elma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86735" cy="1377315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E2A5E" w:rsidRPr="001952DE" w:rsidRDefault="00DE2A5E" w:rsidP="00DE2A5E">
                            <w:pPr>
                              <w:jc w:val="center"/>
                            </w:pPr>
                            <w:r>
                              <w:t xml:space="preserve">Sorumlu öğretim elemanları </w:t>
                            </w:r>
                            <w:r w:rsidRPr="001952DE">
                              <w:t>tarafından değerlendir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749FA33" id="Elmas 23" o:spid="_x0000_s1035" type="#_x0000_t4" style="position:absolute;left:0;text-align:left;margin-left:285pt;margin-top:85.25pt;width:243.05pt;height:108.4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" fillcolor="white [3201]" strokecolor="black [3200]" strokeweight="2pt">
                <v:textbox>
                  <w:txbxContent>
                    <w:p w:rsidR="00DE2A5E" w:rsidRPr="001952DE" w:rsidRDefault="00DE2A5E" w:rsidP="00DE2A5E">
                      <w:pPr>
                        <w:jc w:val="center"/>
                      </w:pPr>
                      <w:r>
                        <w:t xml:space="preserve">Sorumlu öğretim elemanları </w:t>
                      </w:r>
                      <w:r w:rsidRPr="001952DE">
                        <w:t>tarafından değerlendirme</w:t>
                      </w:r>
                    </w:p>
                  </w:txbxContent>
                </v:textbox>
              </v:shape>
            </w:pict>
          </mc:Fallback>
        </mc:AlternateContent>
      </w:r>
      <w:r w:rsidR="00DE2A5E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E967675" wp14:editId="7D4B394C">
                <wp:simplePos x="0" y="0"/>
                <wp:positionH relativeFrom="column">
                  <wp:posOffset>705485</wp:posOffset>
                </wp:positionH>
                <wp:positionV relativeFrom="paragraph">
                  <wp:posOffset>2587625</wp:posOffset>
                </wp:positionV>
                <wp:extent cx="828675" cy="285750"/>
                <wp:effectExtent l="0" t="0" r="0" b="0"/>
                <wp:wrapNone/>
                <wp:docPr id="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8675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52DE" w:rsidRPr="001952DE" w:rsidRDefault="001952DE" w:rsidP="001952DE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KABU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E967675" id="_x0000_s1036" type="#_x0000_t202" style="position:absolute;left:0;text-align:left;margin-left:55.55pt;margin-top:203.75pt;width:65.25pt;height:22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" filled="f" stroked="f">
                <v:textbox>
                  <w:txbxContent>
                    <w:p w:rsidR="001952DE" w:rsidRPr="001952DE" w:rsidRDefault="001952DE" w:rsidP="001952DE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KABUL</w:t>
                      </w:r>
                    </w:p>
                  </w:txbxContent>
                </v:textbox>
              </v:shape>
            </w:pict>
          </mc:Fallback>
        </mc:AlternateContent>
      </w:r>
      <w:r w:rsidR="00DE2A5E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9E20DCC" wp14:editId="00382840">
                <wp:simplePos x="0" y="0"/>
                <wp:positionH relativeFrom="column">
                  <wp:posOffset>-159195</wp:posOffset>
                </wp:positionH>
                <wp:positionV relativeFrom="paragraph">
                  <wp:posOffset>4603750</wp:posOffset>
                </wp:positionV>
                <wp:extent cx="2932430" cy="1258570"/>
                <wp:effectExtent l="0" t="0" r="20320" b="1778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32430" cy="125857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01875" w:rsidRDefault="000F5590" w:rsidP="00201875">
                            <w:pPr>
                              <w:jc w:val="center"/>
                            </w:pPr>
                            <w:r>
                              <w:t xml:space="preserve">Cihaz kullanım sonrası cihazın </w:t>
                            </w:r>
                            <w:r w:rsidR="00DE2A5E">
                              <w:t>kullanıcı</w:t>
                            </w:r>
                            <w:r>
                              <w:t xml:space="preserve"> tarafından kontrol edilmesi ve sorumlu öğretim elemanına teslim edilme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oval w14:anchorId="49E20DCC" id="Oval 16" o:spid="_x0000_s1037" style="position:absolute;left:0;text-align:left;margin-left:-12.55pt;margin-top:362.5pt;width:230.9pt;height:99.1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" fillcolor="white [3201]" strokecolor="black [3200]" strokeweight="2pt">
                <v:textbox>
                  <w:txbxContent>
                    <w:p w:rsidR="00201875" w:rsidRDefault="000F5590" w:rsidP="00201875">
                      <w:pPr>
                        <w:jc w:val="center"/>
                      </w:pPr>
                      <w:r>
                        <w:t xml:space="preserve">Cihaz kullanım sonrası cihazın </w:t>
                      </w:r>
                      <w:r w:rsidR="00DE2A5E">
                        <w:t>kullanıcı</w:t>
                      </w:r>
                      <w:r>
                        <w:t xml:space="preserve"> tarafından kontrol edilmesi ve sorumlu öğretim elemanına teslim edilmesi</w:t>
                      </w:r>
                    </w:p>
                  </w:txbxContent>
                </v:textbox>
              </v:oval>
            </w:pict>
          </mc:Fallback>
        </mc:AlternateContent>
      </w:r>
      <w:r w:rsidR="00DE2A5E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56CCA43" wp14:editId="399829DC">
                <wp:simplePos x="0" y="0"/>
                <wp:positionH relativeFrom="column">
                  <wp:posOffset>1402270</wp:posOffset>
                </wp:positionH>
                <wp:positionV relativeFrom="paragraph">
                  <wp:posOffset>4276725</wp:posOffset>
                </wp:positionV>
                <wp:extent cx="0" cy="314325"/>
                <wp:effectExtent l="114300" t="19050" r="114300" b="85725"/>
                <wp:wrapNone/>
                <wp:docPr id="17" name="Düz Ok Bağlayıcısı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31432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1E7CFAA4" id="Düz Ok Bağlayıcısı 17" o:spid="_x0000_s1026" type="#_x0000_t32" style="position:absolute;margin-left:110.4pt;margin-top:336.75pt;width:0;height:24.75pt;flip:x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" strokecolor="black [3200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="00DE2A5E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D8AA3A4" wp14:editId="6AB49F8B">
                <wp:simplePos x="0" y="0"/>
                <wp:positionH relativeFrom="column">
                  <wp:posOffset>1406335</wp:posOffset>
                </wp:positionH>
                <wp:positionV relativeFrom="paragraph">
                  <wp:posOffset>3452495</wp:posOffset>
                </wp:positionV>
                <wp:extent cx="0" cy="314325"/>
                <wp:effectExtent l="114300" t="19050" r="114300" b="85725"/>
                <wp:wrapNone/>
                <wp:docPr id="15" name="Düz Ok Bağlayıcısı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31432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52F44BE" id="Düz Ok Bağlayıcısı 15" o:spid="_x0000_s1026" type="#_x0000_t32" style="position:absolute;margin-left:110.75pt;margin-top:271.85pt;width:0;height:24.75pt;flip:x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" strokecolor="black [3200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="00DE2A5E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E5996F3" wp14:editId="3E00C0FE">
                <wp:simplePos x="0" y="0"/>
                <wp:positionH relativeFrom="column">
                  <wp:posOffset>3425825</wp:posOffset>
                </wp:positionH>
                <wp:positionV relativeFrom="paragraph">
                  <wp:posOffset>1762125</wp:posOffset>
                </wp:positionV>
                <wp:extent cx="222250" cy="355600"/>
                <wp:effectExtent l="57150" t="19050" r="63500" b="82550"/>
                <wp:wrapNone/>
                <wp:docPr id="24" name="Düz Ok Bağlayıcısı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2250" cy="35560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D03E4BB" id="Düz Ok Bağlayıcısı 24" o:spid="_x0000_s1026" type="#_x0000_t32" style="position:absolute;margin-left:269.75pt;margin-top:138.75pt;width:17.5pt;height:28pt;flip:x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" strokecolor="black [3200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="00DE2A5E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DF8AC83" wp14:editId="07FEE813">
                <wp:simplePos x="0" y="0"/>
                <wp:positionH relativeFrom="column">
                  <wp:posOffset>2404745</wp:posOffset>
                </wp:positionH>
                <wp:positionV relativeFrom="paragraph">
                  <wp:posOffset>2106930</wp:posOffset>
                </wp:positionV>
                <wp:extent cx="1911350" cy="957580"/>
                <wp:effectExtent l="0" t="0" r="12700" b="1397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1350" cy="95758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952DE" w:rsidRDefault="000F5590" w:rsidP="001952DE">
                            <w:pPr>
                              <w:jc w:val="center"/>
                            </w:pPr>
                            <w:r>
                              <w:t>Talep gerekçelendirilerek reddedili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oval w14:anchorId="3DF8AC83" id="Oval 5" o:spid="_x0000_s1038" style="position:absolute;left:0;text-align:left;margin-left:189.35pt;margin-top:165.9pt;width:150.5pt;height:75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" fillcolor="white [3201]" strokecolor="black [3200]" strokeweight="2pt">
                <v:textbox>
                  <w:txbxContent>
                    <w:p w:rsidR="001952DE" w:rsidRDefault="000F5590" w:rsidP="001952DE">
                      <w:pPr>
                        <w:jc w:val="center"/>
                      </w:pPr>
                      <w:r>
                        <w:t>Talep gerekçelendirilerek reddedilir</w:t>
                      </w:r>
                    </w:p>
                  </w:txbxContent>
                </v:textbox>
              </v:oval>
            </w:pict>
          </mc:Fallback>
        </mc:AlternateContent>
      </w:r>
      <w:r w:rsidR="00DE2A5E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919C325" wp14:editId="4C603CA8">
                <wp:simplePos x="0" y="0"/>
                <wp:positionH relativeFrom="column">
                  <wp:posOffset>1392753</wp:posOffset>
                </wp:positionH>
                <wp:positionV relativeFrom="paragraph">
                  <wp:posOffset>2486990</wp:posOffset>
                </wp:positionV>
                <wp:extent cx="2598" cy="486888"/>
                <wp:effectExtent l="114300" t="19050" r="92710" b="85090"/>
                <wp:wrapNone/>
                <wp:docPr id="6" name="Düz Ok Bağlayıcısı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98" cy="486888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7470DAA" id="Düz Ok Bağlayıcısı 6" o:spid="_x0000_s1026" type="#_x0000_t32" style="position:absolute;margin-left:109.65pt;margin-top:195.85pt;width:.2pt;height:38.35pt;flip:x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" strokecolor="black [3200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="00DE2A5E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303C72F" wp14:editId="62FD1ADB">
                <wp:simplePos x="0" y="0"/>
                <wp:positionH relativeFrom="column">
                  <wp:posOffset>1395351</wp:posOffset>
                </wp:positionH>
                <wp:positionV relativeFrom="paragraph">
                  <wp:posOffset>693816</wp:posOffset>
                </wp:positionV>
                <wp:extent cx="0" cy="324353"/>
                <wp:effectExtent l="95250" t="19050" r="114300" b="95250"/>
                <wp:wrapNone/>
                <wp:docPr id="2" name="Düz Ok Bağlayıcıs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4353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4F95945" id="Düz Ok Bağlayıcısı 2" o:spid="_x0000_s1026" type="#_x0000_t32" style="position:absolute;margin-left:109.85pt;margin-top:54.65pt;width:0;height:2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" strokecolor="black [3200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="00DE2A5E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2FC3A06" wp14:editId="414AB253">
                <wp:simplePos x="0" y="0"/>
                <wp:positionH relativeFrom="column">
                  <wp:posOffset>3015400</wp:posOffset>
                </wp:positionH>
                <wp:positionV relativeFrom="paragraph">
                  <wp:posOffset>1763841</wp:posOffset>
                </wp:positionV>
                <wp:extent cx="638175" cy="285750"/>
                <wp:effectExtent l="0" t="0" r="0" b="0"/>
                <wp:wrapNone/>
                <wp:docPr id="30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175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52DE" w:rsidRPr="001952DE" w:rsidRDefault="001952DE" w:rsidP="001952DE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R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2FC3A06" id="_x0000_s1039" type="#_x0000_t202" style="position:absolute;left:0;text-align:left;margin-left:237.45pt;margin-top:138.9pt;width:50.25pt;height:22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" filled="f" stroked="f">
                <v:textbox>
                  <w:txbxContent>
                    <w:p w:rsidR="001952DE" w:rsidRPr="001952DE" w:rsidRDefault="001952DE" w:rsidP="001952DE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RED</w:t>
                      </w:r>
                    </w:p>
                  </w:txbxContent>
                </v:textbox>
              </v:shape>
            </w:pict>
          </mc:Fallback>
        </mc:AlternateContent>
      </w:r>
      <w:r w:rsidR="00DE2A5E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9A7F231" wp14:editId="6B032C0C">
                <wp:simplePos x="0" y="0"/>
                <wp:positionH relativeFrom="column">
                  <wp:posOffset>2915285</wp:posOffset>
                </wp:positionH>
                <wp:positionV relativeFrom="paragraph">
                  <wp:posOffset>1750695</wp:posOffset>
                </wp:positionV>
                <wp:extent cx="308610" cy="356235"/>
                <wp:effectExtent l="38100" t="19050" r="72390" b="100965"/>
                <wp:wrapNone/>
                <wp:docPr id="4" name="Düz Ok Bağlayıcısı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8610" cy="35623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96AFBFB" id="Düz Ok Bağlayıcısı 4" o:spid="_x0000_s1026" type="#_x0000_t32" style="position:absolute;margin-left:229.55pt;margin-top:137.85pt;width:24.3pt;height:28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" strokecolor="black [3200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="00DE2A5E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3BDB7ED" wp14:editId="5045EAC5">
                <wp:simplePos x="0" y="0"/>
                <wp:positionH relativeFrom="column">
                  <wp:posOffset>-148442</wp:posOffset>
                </wp:positionH>
                <wp:positionV relativeFrom="paragraph">
                  <wp:posOffset>1026325</wp:posOffset>
                </wp:positionV>
                <wp:extent cx="3087181" cy="1471930"/>
                <wp:effectExtent l="0" t="0" r="18415" b="13970"/>
                <wp:wrapNone/>
                <wp:docPr id="3" name="Elma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87181" cy="1471930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819B9" w:rsidRPr="001952DE" w:rsidRDefault="00DE2A5E" w:rsidP="006819B9">
                            <w:pPr>
                              <w:jc w:val="center"/>
                            </w:pPr>
                            <w:r>
                              <w:t xml:space="preserve">Sorumlu öğretim elemanları </w:t>
                            </w:r>
                            <w:r w:rsidR="006819B9" w:rsidRPr="001952DE">
                              <w:t>tarafından değerlendir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3BDB7ED" id="Elmas 3" o:spid="_x0000_s1040" type="#_x0000_t4" style="position:absolute;left:0;text-align:left;margin-left:-11.7pt;margin-top:80.8pt;width:243.1pt;height:115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" fillcolor="white [3201]" strokecolor="black [3200]" strokeweight="2pt">
                <v:textbox>
                  <w:txbxContent>
                    <w:p w:rsidR="006819B9" w:rsidRPr="001952DE" w:rsidRDefault="00DE2A5E" w:rsidP="006819B9">
                      <w:pPr>
                        <w:jc w:val="center"/>
                      </w:pPr>
                      <w:r>
                        <w:t xml:space="preserve">Sorumlu öğretim elemanları </w:t>
                      </w:r>
                      <w:r w:rsidR="006819B9" w:rsidRPr="001952DE">
                        <w:t>tarafından değerlendirme</w:t>
                      </w:r>
                    </w:p>
                  </w:txbxContent>
                </v:textbox>
              </v:shape>
            </w:pict>
          </mc:Fallback>
        </mc:AlternateContent>
      </w:r>
      <w:r w:rsidR="00DE2A5E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54C6228" wp14:editId="7E5E6328">
                <wp:simplePos x="0" y="0"/>
                <wp:positionH relativeFrom="column">
                  <wp:posOffset>-241935</wp:posOffset>
                </wp:positionH>
                <wp:positionV relativeFrom="paragraph">
                  <wp:posOffset>2969895</wp:posOffset>
                </wp:positionV>
                <wp:extent cx="2920365" cy="495300"/>
                <wp:effectExtent l="0" t="0" r="13335" b="19050"/>
                <wp:wrapNone/>
                <wp:docPr id="13" name="Dikdörtge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0365" cy="495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F5590" w:rsidRPr="00261283" w:rsidRDefault="000F5590" w:rsidP="000F5590">
                            <w:pPr>
                              <w:jc w:val="center"/>
                            </w:pPr>
                            <w:r w:rsidRPr="00261283">
                              <w:t>Kullanılacak cihazdan sorumlu öğretim elemanından cihaz kullanımının öğrenilmesi</w:t>
                            </w:r>
                          </w:p>
                          <w:p w:rsidR="00201875" w:rsidRDefault="00201875" w:rsidP="0020187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254C6228" id="Dikdörtgen 13" o:spid="_x0000_s1041" style="position:absolute;left:0;text-align:left;margin-left:-19.05pt;margin-top:233.85pt;width:229.95pt;height:39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" fillcolor="white [3201]" strokecolor="black [3200]" strokeweight="2pt">
                <v:textbox>
                  <w:txbxContent>
                    <w:p w:rsidR="000F5590" w:rsidRPr="00261283" w:rsidRDefault="000F5590" w:rsidP="000F5590">
                      <w:pPr>
                        <w:jc w:val="center"/>
                      </w:pPr>
                      <w:r w:rsidRPr="00261283">
                        <w:t>Kullanılacak cihazdan sorumlu öğretim elemanından cihaz kullanımının öğrenilmesi</w:t>
                      </w:r>
                    </w:p>
                    <w:p w:rsidR="00201875" w:rsidRDefault="00201875" w:rsidP="00201875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DE2A5E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60EF271" wp14:editId="067784BD">
                <wp:simplePos x="0" y="0"/>
                <wp:positionH relativeFrom="column">
                  <wp:posOffset>-255905</wp:posOffset>
                </wp:positionH>
                <wp:positionV relativeFrom="paragraph">
                  <wp:posOffset>3759835</wp:posOffset>
                </wp:positionV>
                <wp:extent cx="2932430" cy="523875"/>
                <wp:effectExtent l="0" t="0" r="20320" b="28575"/>
                <wp:wrapNone/>
                <wp:docPr id="14" name="Dikdörtgen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32430" cy="5238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F5590" w:rsidRPr="00261283" w:rsidRDefault="000F5590" w:rsidP="000F5590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61283">
                              <w:t>Cihaz kullanımı ve k</w:t>
                            </w:r>
                            <w:r>
                              <w:t>ullanım saatleri ile ilgili def</w:t>
                            </w:r>
                            <w:r w:rsidRPr="00261283">
                              <w:t>tere kayıt yapılması</w:t>
                            </w:r>
                          </w:p>
                          <w:p w:rsidR="00201875" w:rsidRDefault="00201875" w:rsidP="0020187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060EF271" id="Dikdörtgen 14" o:spid="_x0000_s1042" style="position:absolute;left:0;text-align:left;margin-left:-20.15pt;margin-top:296.05pt;width:230.9pt;height:41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" fillcolor="white [3201]" strokecolor="black [3200]" strokeweight="2pt">
                <v:textbox>
                  <w:txbxContent>
                    <w:p w:rsidR="000F5590" w:rsidRPr="00261283" w:rsidRDefault="000F5590" w:rsidP="000F5590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261283">
                        <w:t>Cihaz kullanımı ve k</w:t>
                      </w:r>
                      <w:r>
                        <w:t>ullanım saatleri ile ilgili def</w:t>
                      </w:r>
                      <w:r w:rsidRPr="00261283">
                        <w:t>tere kayıt yapılması</w:t>
                      </w:r>
                    </w:p>
                    <w:p w:rsidR="00201875" w:rsidRDefault="00201875" w:rsidP="00201875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sectPr w:rsidR="00752D08" w:rsidRPr="00752D08" w:rsidSect="0020187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MDQ2M7MwNLI0N7VU0lEKTi0uzszPAykwrAUAzWm5JiwAAAA="/>
  </w:docVars>
  <w:rsids>
    <w:rsidRoot w:val="00752D08"/>
    <w:rsid w:val="000435DC"/>
    <w:rsid w:val="000F5590"/>
    <w:rsid w:val="001952DE"/>
    <w:rsid w:val="001A1E47"/>
    <w:rsid w:val="00201875"/>
    <w:rsid w:val="00455293"/>
    <w:rsid w:val="006819B9"/>
    <w:rsid w:val="00752D08"/>
    <w:rsid w:val="007950EB"/>
    <w:rsid w:val="00880652"/>
    <w:rsid w:val="00913F45"/>
    <w:rsid w:val="00B232E1"/>
    <w:rsid w:val="00C63D90"/>
    <w:rsid w:val="00D82296"/>
    <w:rsid w:val="00DA77FD"/>
    <w:rsid w:val="00DE2A5E"/>
    <w:rsid w:val="00E23229"/>
    <w:rsid w:val="00E669BA"/>
    <w:rsid w:val="00EB462D"/>
    <w:rsid w:val="00ED0FFA"/>
    <w:rsid w:val="00EE107C"/>
    <w:rsid w:val="00F33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952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952D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952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952D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59</Words>
  <Characters>340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rogressive</Company>
  <LinksUpToDate>false</LinksUpToDate>
  <CharactersWithSpaces>3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cp:lastPrinted>2022-10-10T12:55:00Z</cp:lastPrinted>
  <dcterms:created xsi:type="dcterms:W3CDTF">2022-10-19T08:41:00Z</dcterms:created>
  <dcterms:modified xsi:type="dcterms:W3CDTF">2022-10-19T10:37:00Z</dcterms:modified>
</cp:coreProperties>
</file>